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2B6FBC08" w:rsidR="00CE159A" w:rsidRDefault="00B15859" w:rsidP="00CE159A">
            <w:r>
              <w:rPr>
                <w:rFonts w:cstheme="minorHAnsi"/>
              </w:rPr>
              <w:t xml:space="preserve">Thursday, </w:t>
            </w:r>
            <w:r w:rsidR="00CD62C1">
              <w:rPr>
                <w:rFonts w:cstheme="minorHAnsi"/>
              </w:rPr>
              <w:t>February 16</w:t>
            </w:r>
            <w:r w:rsidR="0024330D">
              <w:rPr>
                <w:rFonts w:cstheme="minorHAnsi"/>
              </w:rPr>
              <w:t>,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C4B3C93"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0FB8200E" w:rsidR="00EA562E" w:rsidRDefault="00472481"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53289CA9">
                <wp:simplePos x="0" y="0"/>
                <wp:positionH relativeFrom="page">
                  <wp:posOffset>862330</wp:posOffset>
                </wp:positionH>
                <wp:positionV relativeFrom="margin">
                  <wp:posOffset>1933787</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84EF3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52.25pt" to="535.9pt,1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" strokecolor="#5b9bd5 [3204]" strokeweight=".5pt">
                <v:stroke joinstyle="miter"/>
                <w10:wrap anchorx="page" anchory="margin"/>
              </v:line>
            </w:pict>
          </mc:Fallback>
        </mc:AlternateContent>
      </w:r>
    </w:p>
    <w:p w14:paraId="7692409C" w14:textId="77777777"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2C0C6AA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Jane Crisler</w:t>
            </w:r>
            <w:r w:rsidR="00235243">
              <w:rPr>
                <w:rFonts w:cstheme="minorHAnsi"/>
              </w:rPr>
              <w:t xml:space="preserve"> at 1:0</w:t>
            </w:r>
            <w:r w:rsidR="00DC3E81">
              <w:rPr>
                <w:rFonts w:cstheme="minorHAnsi"/>
              </w:rPr>
              <w:t>5</w:t>
            </w:r>
            <w:r w:rsidR="00235243">
              <w:rPr>
                <w:rFonts w:cstheme="minorHAnsi"/>
              </w:rPr>
              <w:t>pm</w:t>
            </w:r>
          </w:p>
        </w:tc>
      </w:tr>
      <w:tr w:rsidR="00956D99" w14:paraId="446407BC" w14:textId="77777777" w:rsidTr="007D75D2">
        <w:trPr>
          <w:trHeight w:val="954"/>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5A4FD9D1" w14:textId="3B1160C9" w:rsidR="00B2491A" w:rsidRPr="007D75D2" w:rsidRDefault="006D3137" w:rsidP="007D75D2">
            <w:pPr>
              <w:ind w:left="306"/>
              <w:rPr>
                <w:rFonts w:cstheme="minorHAnsi"/>
                <w:highlight w:val="yellow"/>
              </w:rPr>
            </w:pPr>
            <w:r w:rsidRPr="007D75D2">
              <w:rPr>
                <w:rFonts w:cstheme="minorHAnsi"/>
              </w:rPr>
              <w:t>Members Present:</w:t>
            </w:r>
            <w:r w:rsidR="008E16EE" w:rsidRPr="007D75D2">
              <w:rPr>
                <w:rFonts w:cstheme="minorHAnsi"/>
              </w:rPr>
              <w:t xml:space="preserve"> </w:t>
            </w:r>
            <w:r w:rsidR="0024330D" w:rsidRPr="007D75D2">
              <w:rPr>
                <w:rFonts w:cstheme="minorHAnsi"/>
              </w:rPr>
              <w:t xml:space="preserve">Brian Amack, </w:t>
            </w:r>
            <w:r w:rsidR="008E16EE" w:rsidRPr="007D75D2">
              <w:rPr>
                <w:rFonts w:cstheme="minorHAnsi"/>
              </w:rPr>
              <w:t>Kevin Haas</w:t>
            </w:r>
            <w:r w:rsidRPr="007D75D2">
              <w:rPr>
                <w:rFonts w:cstheme="minorHAnsi"/>
              </w:rPr>
              <w:t xml:space="preserve">, Allison Pearlman, </w:t>
            </w:r>
            <w:r w:rsidR="00903262" w:rsidRPr="007D75D2">
              <w:rPr>
                <w:rFonts w:cstheme="minorHAnsi"/>
              </w:rPr>
              <w:t xml:space="preserve">Brett Ridgway, </w:t>
            </w:r>
            <w:r w:rsidR="00DC3E81" w:rsidRPr="007D75D2">
              <w:rPr>
                <w:rFonts w:cstheme="minorHAnsi"/>
              </w:rPr>
              <w:t xml:space="preserve">Matt Samelson, </w:t>
            </w:r>
            <w:r w:rsidRPr="007D75D2">
              <w:rPr>
                <w:rFonts w:cstheme="minorHAnsi"/>
              </w:rPr>
              <w:t>Michael Wailes, Wendy Wyman</w:t>
            </w:r>
            <w:r w:rsidR="0024330D" w:rsidRPr="007D75D2">
              <w:rPr>
                <w:rFonts w:cstheme="minorHAnsi"/>
              </w:rPr>
              <w:t>, Jane Crisler</w:t>
            </w:r>
          </w:p>
        </w:tc>
      </w:tr>
      <w:tr w:rsidR="00990C23" w14:paraId="50FF8249" w14:textId="77777777" w:rsidTr="00A15CA5">
        <w:trPr>
          <w:trHeight w:val="2313"/>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2C503F8A" w:rsidR="00041DE2" w:rsidRDefault="00990C23" w:rsidP="00990C23">
            <w:pPr>
              <w:ind w:left="326"/>
              <w:rPr>
                <w:rFonts w:cstheme="minorHAnsi"/>
              </w:rPr>
            </w:pPr>
            <w:r w:rsidRPr="00B3159D">
              <w:rPr>
                <w:rFonts w:cstheme="minorHAnsi"/>
              </w:rPr>
              <w:t xml:space="preserve">Motion moved: </w:t>
            </w:r>
            <w:r w:rsidR="00903262">
              <w:rPr>
                <w:rFonts w:cstheme="minorHAnsi"/>
              </w:rPr>
              <w:t xml:space="preserve">Kevin Haas - </w:t>
            </w:r>
            <w:r w:rsidR="00903262" w:rsidRPr="00903262">
              <w:rPr>
                <w:rFonts w:cstheme="minorHAnsi"/>
                <w:i/>
                <w:iCs/>
                <w:sz w:val="18"/>
                <w:szCs w:val="18"/>
              </w:rPr>
              <w:t>Approve agenda with revisions as discussed</w:t>
            </w:r>
            <w:r w:rsidR="00903262">
              <w:rPr>
                <w:rFonts w:cstheme="minorHAnsi"/>
                <w:i/>
                <w:iCs/>
                <w:sz w:val="18"/>
                <w:szCs w:val="18"/>
              </w:rPr>
              <w:t>.</w:t>
            </w:r>
          </w:p>
          <w:p w14:paraId="4AF44657" w14:textId="2CD7E556"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903262">
              <w:rPr>
                <w:rFonts w:cstheme="minorHAnsi"/>
              </w:rPr>
              <w:t>Wendy Wyman</w:t>
            </w:r>
          </w:p>
          <w:p w14:paraId="1FC5428E" w14:textId="23A2BC43" w:rsidR="00590F81" w:rsidRDefault="00990C23" w:rsidP="00990C23">
            <w:pPr>
              <w:ind w:left="326"/>
              <w:rPr>
                <w:rFonts w:cstheme="minorHAnsi"/>
              </w:rPr>
            </w:pPr>
            <w:r w:rsidRPr="00B3159D">
              <w:rPr>
                <w:rFonts w:cstheme="minorHAnsi"/>
              </w:rPr>
              <w:t xml:space="preserve">All for: </w:t>
            </w:r>
            <w:r w:rsidR="00235243">
              <w:rPr>
                <w:rFonts w:cstheme="minorHAnsi"/>
              </w:rPr>
              <w:t xml:space="preserve">Brian Amack, </w:t>
            </w:r>
            <w:r w:rsidR="00590F81">
              <w:rPr>
                <w:rFonts w:cstheme="minorHAnsi"/>
              </w:rPr>
              <w:t xml:space="preserve">Kevin Haas, Allison Pearlman, </w:t>
            </w:r>
            <w:r w:rsidR="00235243">
              <w:rPr>
                <w:rFonts w:cstheme="minorHAnsi"/>
              </w:rPr>
              <w:t xml:space="preserve">Vaishali McCarthy, </w:t>
            </w:r>
            <w:r w:rsidR="00590F81">
              <w:rPr>
                <w:rFonts w:cstheme="minorHAnsi"/>
              </w:rPr>
              <w:t xml:space="preserve">Michael Wailes, </w:t>
            </w:r>
            <w:r w:rsidR="00A15CA5">
              <w:rPr>
                <w:rFonts w:cstheme="minorHAnsi"/>
              </w:rPr>
              <w:t>Jane Crisler</w:t>
            </w:r>
            <w:r w:rsidR="00903262">
              <w:rPr>
                <w:rFonts w:cstheme="minorHAnsi"/>
              </w:rPr>
              <w:t>,</w:t>
            </w:r>
            <w:r w:rsidR="00590F81" w:rsidRPr="00B3159D">
              <w:rPr>
                <w:rFonts w:cstheme="minorHAnsi"/>
              </w:rPr>
              <w:t xml:space="preserve"> </w:t>
            </w:r>
            <w:r w:rsidR="00903262">
              <w:rPr>
                <w:rFonts w:cstheme="minorHAnsi"/>
              </w:rPr>
              <w:t>Wendy Wyman</w:t>
            </w:r>
          </w:p>
          <w:p w14:paraId="2AD7AD01" w14:textId="774DE0ED" w:rsidR="00590F81" w:rsidRDefault="00590F81" w:rsidP="00990C23">
            <w:pPr>
              <w:ind w:left="326"/>
              <w:rPr>
                <w:rFonts w:cstheme="minorHAnsi"/>
              </w:rPr>
            </w:pPr>
            <w:r>
              <w:rPr>
                <w:rFonts w:cstheme="minorHAnsi"/>
              </w:rPr>
              <w:t xml:space="preserve">Absent: </w:t>
            </w:r>
            <w:r w:rsidR="00235243">
              <w:rPr>
                <w:rFonts w:cstheme="minorHAnsi"/>
              </w:rPr>
              <w:t>Matt Samelson,</w:t>
            </w:r>
            <w:r w:rsidR="00235243" w:rsidRPr="00503303">
              <w:rPr>
                <w:rFonts w:cstheme="minorHAnsi"/>
              </w:rPr>
              <w:t xml:space="preserve"> </w:t>
            </w:r>
            <w:r w:rsidR="00903262">
              <w:rPr>
                <w:rFonts w:cstheme="minorHAnsi"/>
              </w:rPr>
              <w:t>Brett Ridgway</w:t>
            </w:r>
          </w:p>
          <w:p w14:paraId="3D2408CA" w14:textId="217850EC"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A15CA5">
        <w:trPr>
          <w:trHeight w:val="2304"/>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5EF27D3F" w14:textId="7A0987CD" w:rsidR="00A15CA5" w:rsidRDefault="006D3137" w:rsidP="00A15CA5">
            <w:pPr>
              <w:ind w:left="213"/>
              <w:rPr>
                <w:rFonts w:cstheme="minorHAnsi"/>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903262">
              <w:rPr>
                <w:rFonts w:cstheme="minorHAnsi"/>
              </w:rPr>
              <w:t>January 19, 2023</w:t>
            </w:r>
          </w:p>
          <w:p w14:paraId="7A5BFBE6" w14:textId="44F452DC" w:rsidR="006D3137" w:rsidRPr="006D3137" w:rsidRDefault="006D3137" w:rsidP="00A15CA5">
            <w:pPr>
              <w:ind w:left="306"/>
              <w:rPr>
                <w:rFonts w:cstheme="minorHAnsi"/>
                <w:i/>
                <w:iCs/>
                <w:sz w:val="18"/>
                <w:szCs w:val="18"/>
              </w:rPr>
            </w:pPr>
            <w:r w:rsidRPr="00B3159D">
              <w:rPr>
                <w:rFonts w:cstheme="minorHAnsi"/>
              </w:rPr>
              <w:t xml:space="preserve">Motion moved: </w:t>
            </w:r>
            <w:r w:rsidR="00903262">
              <w:rPr>
                <w:rFonts w:cstheme="minorHAnsi"/>
              </w:rPr>
              <w:t xml:space="preserve">Vaishali McCarthy </w:t>
            </w:r>
            <w:r>
              <w:rPr>
                <w:rFonts w:cstheme="minorHAnsi"/>
              </w:rPr>
              <w:t xml:space="preserve">- </w:t>
            </w:r>
            <w:r w:rsidRPr="006D3137">
              <w:rPr>
                <w:rFonts w:cstheme="minorHAnsi"/>
                <w:i/>
                <w:iCs/>
                <w:sz w:val="18"/>
                <w:szCs w:val="18"/>
              </w:rPr>
              <w:t xml:space="preserve">Approve minutes </w:t>
            </w:r>
            <w:r w:rsidR="00903262">
              <w:rPr>
                <w:rFonts w:cstheme="minorHAnsi"/>
                <w:i/>
                <w:iCs/>
                <w:sz w:val="18"/>
                <w:szCs w:val="18"/>
              </w:rPr>
              <w:t>as written</w:t>
            </w:r>
            <w:r w:rsidR="00A15CA5">
              <w:rPr>
                <w:rFonts w:cstheme="minorHAnsi"/>
                <w:i/>
                <w:iCs/>
                <w:sz w:val="18"/>
                <w:szCs w:val="18"/>
              </w:rPr>
              <w:t>.</w:t>
            </w:r>
          </w:p>
          <w:p w14:paraId="68F1CEAA" w14:textId="3A3088EB" w:rsidR="00590F81" w:rsidRPr="00B3159D" w:rsidRDefault="00590F81" w:rsidP="00590F81">
            <w:pPr>
              <w:ind w:left="326"/>
              <w:rPr>
                <w:rFonts w:cstheme="minorHAnsi"/>
              </w:rPr>
            </w:pPr>
            <w:r>
              <w:rPr>
                <w:rFonts w:cstheme="minorHAnsi"/>
              </w:rPr>
              <w:t>Sec</w:t>
            </w:r>
            <w:r w:rsidRPr="00B3159D">
              <w:rPr>
                <w:rFonts w:cstheme="minorHAnsi"/>
              </w:rPr>
              <w:t xml:space="preserve">ond by: </w:t>
            </w:r>
            <w:r w:rsidR="00903262">
              <w:rPr>
                <w:rFonts w:cstheme="minorHAnsi"/>
              </w:rPr>
              <w:t>Brian Amack</w:t>
            </w:r>
          </w:p>
          <w:p w14:paraId="1F79107F" w14:textId="77777777" w:rsidR="00903262" w:rsidRDefault="00903262" w:rsidP="00903262">
            <w:pPr>
              <w:ind w:left="326"/>
              <w:rPr>
                <w:rFonts w:cstheme="minorHAnsi"/>
              </w:rPr>
            </w:pPr>
            <w:r w:rsidRPr="00B3159D">
              <w:rPr>
                <w:rFonts w:cstheme="minorHAnsi"/>
              </w:rPr>
              <w:t xml:space="preserve">All for: </w:t>
            </w:r>
            <w:r>
              <w:rPr>
                <w:rFonts w:cstheme="minorHAnsi"/>
              </w:rPr>
              <w:t>Brian Amack, Kevin Haas, Allison Pearlman, Vaishali McCarthy, Michael Wailes, Jane Crisler,</w:t>
            </w:r>
            <w:r w:rsidRPr="00B3159D">
              <w:rPr>
                <w:rFonts w:cstheme="minorHAnsi"/>
              </w:rPr>
              <w:t xml:space="preserve"> </w:t>
            </w:r>
            <w:r>
              <w:rPr>
                <w:rFonts w:cstheme="minorHAnsi"/>
              </w:rPr>
              <w:t>Wendy Wyman</w:t>
            </w:r>
          </w:p>
          <w:p w14:paraId="027A91C3" w14:textId="77777777" w:rsidR="00903262" w:rsidRDefault="00903262" w:rsidP="00903262">
            <w:pPr>
              <w:ind w:left="326"/>
              <w:rPr>
                <w:rFonts w:cstheme="minorHAnsi"/>
              </w:rPr>
            </w:pPr>
            <w:r>
              <w:rPr>
                <w:rFonts w:cstheme="minorHAnsi"/>
              </w:rPr>
              <w:t>Absent: Matt Samelson,</w:t>
            </w:r>
            <w:r w:rsidRPr="00503303">
              <w:rPr>
                <w:rFonts w:cstheme="minorHAnsi"/>
              </w:rPr>
              <w:t xml:space="preserve"> </w:t>
            </w:r>
            <w:r>
              <w:rPr>
                <w:rFonts w:cstheme="minorHAnsi"/>
              </w:rPr>
              <w:t>Brett Ridgway</w:t>
            </w:r>
          </w:p>
          <w:p w14:paraId="33368D1A" w14:textId="77777777" w:rsidR="00903262" w:rsidRDefault="00903262" w:rsidP="00903262">
            <w:pPr>
              <w:ind w:left="326"/>
              <w:rPr>
                <w:rFonts w:cstheme="minorHAnsi"/>
              </w:rPr>
            </w:pPr>
            <w:r w:rsidRPr="00B3159D">
              <w:rPr>
                <w:rFonts w:cstheme="minorHAnsi"/>
              </w:rPr>
              <w:t>All opposed: None</w:t>
            </w:r>
          </w:p>
          <w:p w14:paraId="1E84B595" w14:textId="4ECFFF2E" w:rsidR="006D3137" w:rsidRPr="00DC1AF4" w:rsidRDefault="00903262" w:rsidP="00903262">
            <w:pPr>
              <w:ind w:left="326"/>
              <w:rPr>
                <w:rFonts w:cstheme="minorHAnsi"/>
                <w:b/>
                <w:bCs/>
                <w:u w:val="single"/>
              </w:rPr>
            </w:pPr>
            <w:r>
              <w:rPr>
                <w:rFonts w:cstheme="minorHAnsi"/>
              </w:rPr>
              <w:t>Motion passed</w:t>
            </w:r>
          </w:p>
        </w:tc>
      </w:tr>
      <w:tr w:rsidR="006D3137" w14:paraId="3CF8ACCC" w14:textId="77777777" w:rsidTr="005018B4">
        <w:trPr>
          <w:trHeight w:val="1080"/>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19BE84C8" w14:textId="1ED4F73F" w:rsidR="006D3137" w:rsidRPr="00BC7D4B" w:rsidRDefault="00C03D32" w:rsidP="00BC7D4B">
            <w:pPr>
              <w:pStyle w:val="ListParagraph"/>
              <w:numPr>
                <w:ilvl w:val="0"/>
                <w:numId w:val="23"/>
              </w:numPr>
              <w:ind w:left="573" w:hanging="255"/>
              <w:rPr>
                <w:rFonts w:eastAsia="Times New Roman"/>
              </w:rPr>
            </w:pPr>
            <w:r>
              <w:rPr>
                <w:rFonts w:cstheme="minorHAnsi"/>
              </w:rPr>
              <w:t>Jane: A4LE is working on putting together an event to discuss school funding. They expressed that they want to include BEST in that event to help educate people on the program.</w:t>
            </w:r>
          </w:p>
        </w:tc>
      </w:tr>
      <w:tr w:rsidR="00041DE2" w14:paraId="7D90DD93" w14:textId="77777777" w:rsidTr="00C03D32">
        <w:trPr>
          <w:trHeight w:val="2151"/>
          <w:jc w:val="center"/>
        </w:trPr>
        <w:tc>
          <w:tcPr>
            <w:tcW w:w="471" w:type="dxa"/>
          </w:tcPr>
          <w:p w14:paraId="2DBD6919" w14:textId="4AC19DFC" w:rsidR="00041DE2" w:rsidRDefault="0003457B" w:rsidP="006D3137">
            <w:pPr>
              <w:ind w:left="66"/>
              <w:rPr>
                <w:rFonts w:cstheme="minorHAnsi"/>
              </w:rPr>
            </w:pPr>
            <w:r>
              <w:rPr>
                <w:rFonts w:cstheme="minorHAnsi"/>
              </w:rPr>
              <w:lastRenderedPageBreak/>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39BB7FAC" w14:textId="1F5FC726" w:rsidR="0009387F" w:rsidRDefault="0009387F" w:rsidP="009C1BA5">
            <w:pPr>
              <w:pStyle w:val="ListParagraph"/>
              <w:numPr>
                <w:ilvl w:val="0"/>
                <w:numId w:val="23"/>
              </w:numPr>
              <w:ind w:left="573" w:hanging="255"/>
              <w:rPr>
                <w:rFonts w:cstheme="minorHAnsi"/>
              </w:rPr>
            </w:pPr>
            <w:r>
              <w:rPr>
                <w:rFonts w:cstheme="minorHAnsi"/>
              </w:rPr>
              <w:t>Andy shared photos from Facility Assessor Mark Hillen of Mesa Elementary in the Pueblo 70 School District.</w:t>
            </w:r>
          </w:p>
          <w:p w14:paraId="307309EB" w14:textId="76EE9448" w:rsidR="006A1456" w:rsidRPr="009C1BA5" w:rsidRDefault="006A1456" w:rsidP="009C1BA5">
            <w:pPr>
              <w:pStyle w:val="ListParagraph"/>
              <w:numPr>
                <w:ilvl w:val="0"/>
                <w:numId w:val="23"/>
              </w:numPr>
              <w:ind w:left="573" w:hanging="255"/>
              <w:rPr>
                <w:rFonts w:cstheme="minorHAnsi"/>
              </w:rPr>
            </w:pPr>
            <w:r>
              <w:rPr>
                <w:rFonts w:cstheme="minorHAnsi"/>
              </w:rPr>
              <w:t>The grant application portal</w:t>
            </w:r>
            <w:r w:rsidR="0009387F">
              <w:rPr>
                <w:rFonts w:cstheme="minorHAnsi"/>
              </w:rPr>
              <w:t xml:space="preserve"> has </w:t>
            </w:r>
            <w:proofErr w:type="gramStart"/>
            <w:r w:rsidR="0009387F">
              <w:rPr>
                <w:rFonts w:cstheme="minorHAnsi"/>
              </w:rPr>
              <w:t>closed</w:t>
            </w:r>
            <w:proofErr w:type="gramEnd"/>
            <w:r w:rsidR="0009387F">
              <w:rPr>
                <w:rFonts w:cstheme="minorHAnsi"/>
              </w:rPr>
              <w:t xml:space="preserve"> and staff </w:t>
            </w:r>
            <w:proofErr w:type="gramStart"/>
            <w:r w:rsidR="0009387F">
              <w:rPr>
                <w:rFonts w:cstheme="minorHAnsi"/>
              </w:rPr>
              <w:t>is</w:t>
            </w:r>
            <w:proofErr w:type="gramEnd"/>
            <w:r w:rsidR="0009387F">
              <w:rPr>
                <w:rFonts w:cstheme="minorHAnsi"/>
              </w:rPr>
              <w:t xml:space="preserve"> working hard reviewing applications and getting them ready for the </w:t>
            </w:r>
            <w:proofErr w:type="spellStart"/>
            <w:r w:rsidR="0009387F">
              <w:rPr>
                <w:rFonts w:cstheme="minorHAnsi"/>
              </w:rPr>
              <w:t>CCAB</w:t>
            </w:r>
            <w:proofErr w:type="spellEnd"/>
            <w:r w:rsidR="0009387F">
              <w:rPr>
                <w:rFonts w:cstheme="minorHAnsi"/>
              </w:rPr>
              <w:t xml:space="preserve"> to review.</w:t>
            </w:r>
          </w:p>
          <w:p w14:paraId="181EDA9B" w14:textId="7F80AD44" w:rsidR="006A1456" w:rsidRDefault="00903262" w:rsidP="003D694D">
            <w:pPr>
              <w:pStyle w:val="ListParagraph"/>
              <w:numPr>
                <w:ilvl w:val="0"/>
                <w:numId w:val="23"/>
              </w:numPr>
              <w:ind w:left="573" w:hanging="255"/>
              <w:rPr>
                <w:rFonts w:cstheme="minorHAnsi"/>
              </w:rPr>
            </w:pPr>
            <w:r>
              <w:rPr>
                <w:rFonts w:cstheme="minorHAnsi"/>
              </w:rPr>
              <w:t>BEST Legislative report</w:t>
            </w:r>
            <w:r w:rsidR="0009387F">
              <w:rPr>
                <w:rFonts w:cstheme="minorHAnsi"/>
              </w:rPr>
              <w:t xml:space="preserve"> is</w:t>
            </w:r>
            <w:r>
              <w:rPr>
                <w:rFonts w:cstheme="minorHAnsi"/>
              </w:rPr>
              <w:t xml:space="preserve"> finished and </w:t>
            </w:r>
            <w:r w:rsidR="0009387F">
              <w:rPr>
                <w:rFonts w:cstheme="minorHAnsi"/>
              </w:rPr>
              <w:t xml:space="preserve">has been </w:t>
            </w:r>
            <w:r>
              <w:rPr>
                <w:rFonts w:cstheme="minorHAnsi"/>
              </w:rPr>
              <w:t xml:space="preserve">sent. </w:t>
            </w:r>
          </w:p>
          <w:p w14:paraId="5675BAEC" w14:textId="2F1C2397" w:rsidR="005114EA" w:rsidRPr="005114EA" w:rsidRDefault="005114EA" w:rsidP="005114EA">
            <w:pPr>
              <w:pStyle w:val="ListParagraph"/>
              <w:numPr>
                <w:ilvl w:val="0"/>
                <w:numId w:val="23"/>
              </w:numPr>
              <w:ind w:left="573" w:hanging="255"/>
              <w:rPr>
                <w:rFonts w:cstheme="minorHAnsi"/>
              </w:rPr>
            </w:pPr>
            <w:r>
              <w:rPr>
                <w:rFonts w:cstheme="minorHAnsi"/>
              </w:rPr>
              <w:t xml:space="preserve">Walsh will hold </w:t>
            </w:r>
            <w:r w:rsidR="00903262">
              <w:rPr>
                <w:rFonts w:cstheme="minorHAnsi"/>
              </w:rPr>
              <w:t xml:space="preserve">groundbreaking on March </w:t>
            </w:r>
            <w:r w:rsidR="0009387F">
              <w:rPr>
                <w:rFonts w:cstheme="minorHAnsi"/>
              </w:rPr>
              <w:t>27</w:t>
            </w:r>
            <w:r w:rsidR="0009387F" w:rsidRPr="0009387F">
              <w:rPr>
                <w:rFonts w:cstheme="minorHAnsi"/>
                <w:vertAlign w:val="superscript"/>
              </w:rPr>
              <w:t>th</w:t>
            </w:r>
            <w:r w:rsidR="0009387F">
              <w:rPr>
                <w:rFonts w:cstheme="minorHAnsi"/>
              </w:rPr>
              <w:t>, invite to come.</w:t>
            </w:r>
          </w:p>
        </w:tc>
      </w:tr>
      <w:tr w:rsidR="00C028B7" w14:paraId="284AA83C" w14:textId="77777777" w:rsidTr="00AB4CB3">
        <w:trPr>
          <w:trHeight w:val="1359"/>
          <w:jc w:val="center"/>
        </w:trPr>
        <w:tc>
          <w:tcPr>
            <w:tcW w:w="471" w:type="dxa"/>
          </w:tcPr>
          <w:p w14:paraId="7ED6DC2A" w14:textId="2FED52AF" w:rsidR="00C028B7" w:rsidRDefault="00C028B7" w:rsidP="00C028B7">
            <w:pPr>
              <w:ind w:left="66"/>
              <w:rPr>
                <w:rFonts w:cstheme="minorHAnsi"/>
              </w:rPr>
            </w:pPr>
            <w:r>
              <w:rPr>
                <w:rFonts w:cstheme="minorHAnsi"/>
              </w:rPr>
              <w:t>VII.</w:t>
            </w:r>
          </w:p>
        </w:tc>
        <w:tc>
          <w:tcPr>
            <w:tcW w:w="9879" w:type="dxa"/>
          </w:tcPr>
          <w:p w14:paraId="77CD4E20" w14:textId="77777777" w:rsidR="00C028B7" w:rsidRPr="00273719" w:rsidRDefault="00C028B7" w:rsidP="00C028B7">
            <w:pPr>
              <w:ind w:left="216"/>
              <w:rPr>
                <w:rFonts w:cstheme="minorHAnsi"/>
                <w:b/>
                <w:bCs/>
                <w:u w:val="single"/>
              </w:rPr>
            </w:pPr>
            <w:r w:rsidRPr="00273719">
              <w:rPr>
                <w:rFonts w:cstheme="minorHAnsi"/>
                <w:b/>
                <w:bCs/>
                <w:u w:val="single"/>
              </w:rPr>
              <w:t xml:space="preserve">Future Meetings: </w:t>
            </w:r>
          </w:p>
          <w:p w14:paraId="1A3B0DD3" w14:textId="77777777" w:rsidR="00C028B7" w:rsidRDefault="00C028B7" w:rsidP="00C028B7">
            <w:pPr>
              <w:pStyle w:val="ListParagraph"/>
              <w:numPr>
                <w:ilvl w:val="0"/>
                <w:numId w:val="37"/>
              </w:numPr>
              <w:rPr>
                <w:rFonts w:cstheme="minorHAnsi"/>
              </w:rPr>
            </w:pPr>
            <w:r w:rsidRPr="007C519A">
              <w:rPr>
                <w:rFonts w:cstheme="minorHAnsi"/>
              </w:rPr>
              <w:t>March 16, 2023 – Microsoft Teams</w:t>
            </w:r>
            <w:r>
              <w:rPr>
                <w:rFonts w:cstheme="minorHAnsi"/>
              </w:rPr>
              <w:t xml:space="preserve"> </w:t>
            </w:r>
          </w:p>
          <w:p w14:paraId="496E6C94" w14:textId="77777777" w:rsidR="00C028B7" w:rsidRDefault="00C028B7" w:rsidP="00C028B7">
            <w:pPr>
              <w:pStyle w:val="ListParagraph"/>
              <w:numPr>
                <w:ilvl w:val="0"/>
                <w:numId w:val="37"/>
              </w:numPr>
              <w:rPr>
                <w:rFonts w:cstheme="minorHAnsi"/>
              </w:rPr>
            </w:pPr>
            <w:r>
              <w:rPr>
                <w:rFonts w:cstheme="minorHAnsi"/>
              </w:rPr>
              <w:t>April 20, 2023 - Microsoft Teams</w:t>
            </w:r>
          </w:p>
          <w:p w14:paraId="13C93032" w14:textId="0C44E0BD" w:rsidR="00C028B7" w:rsidRPr="00C028B7" w:rsidRDefault="00C028B7" w:rsidP="00C028B7">
            <w:pPr>
              <w:pStyle w:val="ListParagraph"/>
              <w:numPr>
                <w:ilvl w:val="0"/>
                <w:numId w:val="37"/>
              </w:numPr>
              <w:rPr>
                <w:rFonts w:cstheme="minorHAnsi"/>
              </w:rPr>
            </w:pPr>
            <w:r w:rsidRPr="00C028B7">
              <w:rPr>
                <w:rFonts w:cstheme="minorHAnsi"/>
              </w:rPr>
              <w:t>May 15-17, 2023 – Microsoft Teams</w:t>
            </w:r>
          </w:p>
        </w:tc>
      </w:tr>
      <w:tr w:rsidR="00C028B7" w14:paraId="235AA9FE" w14:textId="77777777" w:rsidTr="00AB4CB3">
        <w:trPr>
          <w:trHeight w:val="801"/>
          <w:jc w:val="center"/>
        </w:trPr>
        <w:tc>
          <w:tcPr>
            <w:tcW w:w="471" w:type="dxa"/>
          </w:tcPr>
          <w:p w14:paraId="71AB8708" w14:textId="24CD8DC7" w:rsidR="00C028B7" w:rsidRDefault="007D75D2" w:rsidP="00C028B7">
            <w:pPr>
              <w:ind w:left="66"/>
              <w:rPr>
                <w:rFonts w:cstheme="minorHAnsi"/>
              </w:rPr>
            </w:pPr>
            <w:r>
              <w:rPr>
                <w:rFonts w:cstheme="minorHAnsi"/>
              </w:rPr>
              <w:t>VIII</w:t>
            </w:r>
            <w:r w:rsidR="00C028B7">
              <w:rPr>
                <w:rFonts w:cstheme="minorHAnsi"/>
              </w:rPr>
              <w:t>.</w:t>
            </w:r>
          </w:p>
        </w:tc>
        <w:tc>
          <w:tcPr>
            <w:tcW w:w="9879" w:type="dxa"/>
          </w:tcPr>
          <w:p w14:paraId="7AE574AD" w14:textId="77777777" w:rsidR="00C028B7" w:rsidRDefault="00C028B7" w:rsidP="00C028B7">
            <w:pPr>
              <w:ind w:left="216"/>
              <w:rPr>
                <w:rFonts w:cstheme="minorHAnsi"/>
              </w:rPr>
            </w:pPr>
            <w:r>
              <w:rPr>
                <w:rFonts w:cstheme="minorHAnsi"/>
                <w:b/>
                <w:bCs/>
                <w:u w:val="single"/>
              </w:rPr>
              <w:t>Public Comment:</w:t>
            </w:r>
            <w:r>
              <w:rPr>
                <w:rFonts w:cstheme="minorHAnsi"/>
              </w:rPr>
              <w:t xml:space="preserve"> </w:t>
            </w:r>
          </w:p>
          <w:p w14:paraId="5C682B86" w14:textId="431C086E" w:rsidR="00C028B7" w:rsidRPr="00C028B7" w:rsidRDefault="00C028B7" w:rsidP="00C028B7">
            <w:pPr>
              <w:ind w:left="216"/>
              <w:rPr>
                <w:rFonts w:cstheme="minorHAnsi"/>
              </w:rPr>
            </w:pPr>
            <w:r w:rsidRPr="00C028B7">
              <w:rPr>
                <w:rFonts w:cstheme="minorHAnsi"/>
              </w:rPr>
              <w:t>Andy read written comment submitted by Kevin Jones, Superintendent of Sierra Grande School District</w:t>
            </w:r>
            <w:r>
              <w:rPr>
                <w:rFonts w:cstheme="minorHAnsi"/>
              </w:rPr>
              <w:t>.</w:t>
            </w:r>
          </w:p>
        </w:tc>
      </w:tr>
      <w:tr w:rsidR="00C028B7" w14:paraId="42A06845" w14:textId="77777777" w:rsidTr="00C03D32">
        <w:trPr>
          <w:trHeight w:val="3420"/>
          <w:jc w:val="center"/>
        </w:trPr>
        <w:tc>
          <w:tcPr>
            <w:tcW w:w="471" w:type="dxa"/>
          </w:tcPr>
          <w:p w14:paraId="467973FA" w14:textId="06EE5DBC" w:rsidR="00C028B7" w:rsidRDefault="007D75D2" w:rsidP="00C028B7">
            <w:pPr>
              <w:ind w:left="66"/>
              <w:rPr>
                <w:rFonts w:cstheme="minorHAnsi"/>
              </w:rPr>
            </w:pPr>
            <w:r>
              <w:rPr>
                <w:rFonts w:cstheme="minorHAnsi"/>
              </w:rPr>
              <w:t>IX</w:t>
            </w:r>
            <w:r w:rsidR="00C028B7">
              <w:rPr>
                <w:rFonts w:cstheme="minorHAnsi"/>
              </w:rPr>
              <w:t>.</w:t>
            </w:r>
          </w:p>
        </w:tc>
        <w:tc>
          <w:tcPr>
            <w:tcW w:w="9879" w:type="dxa"/>
          </w:tcPr>
          <w:p w14:paraId="28B81033" w14:textId="77777777" w:rsidR="00C028B7" w:rsidRDefault="00C028B7" w:rsidP="00C028B7">
            <w:pPr>
              <w:ind w:left="213"/>
              <w:rPr>
                <w:rFonts w:cstheme="minorHAnsi"/>
                <w:b/>
                <w:bCs/>
                <w:u w:val="single"/>
              </w:rPr>
            </w:pPr>
            <w:r>
              <w:rPr>
                <w:rFonts w:cstheme="minorHAnsi"/>
                <w:b/>
                <w:bCs/>
                <w:u w:val="single"/>
              </w:rPr>
              <w:t>Discussion Items:</w:t>
            </w:r>
          </w:p>
          <w:p w14:paraId="11F91C1E" w14:textId="77777777" w:rsidR="00040248" w:rsidRPr="00040248" w:rsidRDefault="00040248" w:rsidP="00040248">
            <w:pPr>
              <w:pStyle w:val="ListParagraph"/>
              <w:numPr>
                <w:ilvl w:val="0"/>
                <w:numId w:val="41"/>
              </w:numPr>
              <w:autoSpaceDE w:val="0"/>
              <w:autoSpaceDN w:val="0"/>
              <w:adjustRightInd w:val="0"/>
              <w:ind w:left="666"/>
              <w:rPr>
                <w:rFonts w:cstheme="minorHAnsi"/>
              </w:rPr>
            </w:pPr>
            <w:r w:rsidRPr="00040248">
              <w:rPr>
                <w:rFonts w:cstheme="minorHAnsi"/>
              </w:rPr>
              <w:t>List of FY24 BEST Applications</w:t>
            </w:r>
          </w:p>
          <w:p w14:paraId="505D7777" w14:textId="63BD3317" w:rsidR="00C028B7" w:rsidRDefault="00C028B7" w:rsidP="007D75D2">
            <w:pPr>
              <w:pStyle w:val="ListParagraph"/>
              <w:numPr>
                <w:ilvl w:val="1"/>
                <w:numId w:val="45"/>
              </w:numPr>
              <w:ind w:left="1116"/>
              <w:rPr>
                <w:rFonts w:cstheme="minorHAnsi"/>
              </w:rPr>
            </w:pPr>
            <w:r>
              <w:rPr>
                <w:rFonts w:cstheme="minorHAnsi"/>
              </w:rPr>
              <w:t xml:space="preserve">Andy gave an overview of the </w:t>
            </w:r>
            <w:r w:rsidR="00040248">
              <w:rPr>
                <w:rFonts w:cstheme="minorHAnsi"/>
              </w:rPr>
              <w:t>FY23-24 BEST Grant applications received and the staffs next steps in the grant round process.</w:t>
            </w:r>
          </w:p>
          <w:p w14:paraId="2E69966B" w14:textId="4CE619C8" w:rsidR="00AA1343" w:rsidRPr="00AA1343" w:rsidRDefault="00AA1343" w:rsidP="007D75D2">
            <w:pPr>
              <w:pStyle w:val="ListParagraph"/>
              <w:numPr>
                <w:ilvl w:val="1"/>
                <w:numId w:val="45"/>
              </w:numPr>
              <w:ind w:left="1116"/>
              <w:rPr>
                <w:rFonts w:cstheme="minorHAnsi"/>
              </w:rPr>
            </w:pPr>
            <w:r w:rsidRPr="00AA1343">
              <w:rPr>
                <w:rFonts w:cstheme="minorHAnsi"/>
              </w:rPr>
              <w:t>57 grants requesting $568 million from BEST with a project total of $817 million.</w:t>
            </w:r>
          </w:p>
          <w:p w14:paraId="23BC45F6" w14:textId="3E90F272" w:rsidR="00AA1343" w:rsidRPr="00AA1343" w:rsidRDefault="00AA1343" w:rsidP="007D75D2">
            <w:pPr>
              <w:pStyle w:val="ListParagraph"/>
              <w:numPr>
                <w:ilvl w:val="1"/>
                <w:numId w:val="45"/>
              </w:numPr>
              <w:ind w:left="1116"/>
              <w:rPr>
                <w:rFonts w:cstheme="minorHAnsi"/>
              </w:rPr>
            </w:pPr>
            <w:r w:rsidRPr="00AA1343">
              <w:rPr>
                <w:rFonts w:cstheme="minorHAnsi"/>
              </w:rPr>
              <w:t>Six supplemental requests for $34 million from BEST.</w:t>
            </w:r>
          </w:p>
          <w:p w14:paraId="65BB2ECE" w14:textId="22BE7F3B" w:rsidR="00AA1343" w:rsidRDefault="00AA1343" w:rsidP="007D75D2">
            <w:pPr>
              <w:pStyle w:val="ListParagraph"/>
              <w:numPr>
                <w:ilvl w:val="1"/>
                <w:numId w:val="45"/>
              </w:numPr>
              <w:ind w:left="1116"/>
              <w:rPr>
                <w:rFonts w:cstheme="minorHAnsi"/>
              </w:rPr>
            </w:pPr>
            <w:r w:rsidRPr="00AA1343">
              <w:rPr>
                <w:rFonts w:cstheme="minorHAnsi"/>
              </w:rPr>
              <w:t>Sixteen projects are requesting over $10 million with the largest request at $59 million</w:t>
            </w:r>
            <w:r>
              <w:rPr>
                <w:rFonts w:cstheme="minorHAnsi"/>
              </w:rPr>
              <w:t xml:space="preserve"> </w:t>
            </w:r>
            <w:r w:rsidRPr="00AA1343">
              <w:rPr>
                <w:rFonts w:cstheme="minorHAnsi"/>
              </w:rPr>
              <w:t>(total request of the sixteen largest projects is $481 million).</w:t>
            </w:r>
          </w:p>
          <w:p w14:paraId="0123C092" w14:textId="2EDF9EA4" w:rsidR="00AA1343" w:rsidRPr="00AA1343" w:rsidRDefault="00AA1343" w:rsidP="007D75D2">
            <w:pPr>
              <w:pStyle w:val="ListParagraph"/>
              <w:numPr>
                <w:ilvl w:val="1"/>
                <w:numId w:val="45"/>
              </w:numPr>
              <w:ind w:left="1116"/>
              <w:rPr>
                <w:rFonts w:cstheme="minorHAnsi"/>
              </w:rPr>
            </w:pPr>
            <w:r w:rsidRPr="00AA1343">
              <w:rPr>
                <w:rFonts w:cstheme="minorHAnsi"/>
              </w:rPr>
              <w:t>17 projects are requesting under $1 million (total of these 17 projects is just under $6.5</w:t>
            </w:r>
            <w:r>
              <w:rPr>
                <w:rFonts w:cstheme="minorHAnsi"/>
              </w:rPr>
              <w:t xml:space="preserve"> </w:t>
            </w:r>
            <w:r w:rsidRPr="00AA1343">
              <w:rPr>
                <w:rFonts w:cstheme="minorHAnsi"/>
              </w:rPr>
              <w:t>million).</w:t>
            </w:r>
          </w:p>
          <w:p w14:paraId="4FA64B64" w14:textId="249A2C0A" w:rsidR="00C028B7" w:rsidRPr="00AA1343" w:rsidRDefault="00C028B7" w:rsidP="00AA1343">
            <w:pPr>
              <w:pStyle w:val="ListParagraph"/>
              <w:numPr>
                <w:ilvl w:val="0"/>
                <w:numId w:val="41"/>
              </w:numPr>
              <w:autoSpaceDE w:val="0"/>
              <w:autoSpaceDN w:val="0"/>
              <w:adjustRightInd w:val="0"/>
              <w:ind w:left="666"/>
              <w:rPr>
                <w:rFonts w:cstheme="minorHAnsi"/>
              </w:rPr>
            </w:pPr>
            <w:r>
              <w:rPr>
                <w:rFonts w:cstheme="minorHAnsi"/>
              </w:rPr>
              <w:t>Legislative Updates</w:t>
            </w:r>
          </w:p>
          <w:p w14:paraId="3C632572" w14:textId="77CBA398" w:rsidR="00AA1343" w:rsidRPr="00C03D32" w:rsidRDefault="00C028B7" w:rsidP="00C03D32">
            <w:pPr>
              <w:pStyle w:val="ListParagraph"/>
              <w:numPr>
                <w:ilvl w:val="1"/>
                <w:numId w:val="45"/>
              </w:numPr>
              <w:ind w:left="1116"/>
              <w:rPr>
                <w:rFonts w:ascii="Calibri" w:hAnsi="Calibri" w:cs="Calibri"/>
              </w:rPr>
            </w:pPr>
            <w:r w:rsidRPr="005114EA">
              <w:rPr>
                <w:rFonts w:cstheme="minorHAnsi"/>
              </w:rPr>
              <w:t xml:space="preserve">Andy updated the </w:t>
            </w:r>
            <w:proofErr w:type="spellStart"/>
            <w:r w:rsidRPr="005114EA">
              <w:rPr>
                <w:rFonts w:cstheme="minorHAnsi"/>
              </w:rPr>
              <w:t>CCAB</w:t>
            </w:r>
            <w:proofErr w:type="spellEnd"/>
            <w:r w:rsidRPr="005114EA">
              <w:rPr>
                <w:rFonts w:cstheme="minorHAnsi"/>
              </w:rPr>
              <w:t xml:space="preserve"> on the most recent legislative updates</w:t>
            </w:r>
            <w:r w:rsidR="00C03D32">
              <w:rPr>
                <w:rFonts w:cstheme="minorHAnsi"/>
              </w:rPr>
              <w:t xml:space="preserve"> and potential updates and how they would affect the BEST program.</w:t>
            </w:r>
          </w:p>
        </w:tc>
      </w:tr>
      <w:tr w:rsidR="00C028B7" w14:paraId="28A5FB0F" w14:textId="77777777" w:rsidTr="00062C6C">
        <w:trPr>
          <w:trHeight w:val="441"/>
          <w:jc w:val="center"/>
        </w:trPr>
        <w:tc>
          <w:tcPr>
            <w:tcW w:w="471" w:type="dxa"/>
          </w:tcPr>
          <w:p w14:paraId="327333B7" w14:textId="65658BCA" w:rsidR="00C028B7" w:rsidRDefault="00C028B7" w:rsidP="00C028B7">
            <w:pPr>
              <w:ind w:left="66"/>
              <w:rPr>
                <w:rFonts w:cstheme="minorHAnsi"/>
              </w:rPr>
            </w:pPr>
            <w:r>
              <w:rPr>
                <w:rFonts w:cstheme="minorHAnsi"/>
              </w:rPr>
              <w:t>X.</w:t>
            </w:r>
          </w:p>
        </w:tc>
        <w:tc>
          <w:tcPr>
            <w:tcW w:w="9879" w:type="dxa"/>
          </w:tcPr>
          <w:p w14:paraId="0893C980" w14:textId="320FF63F" w:rsidR="00C028B7" w:rsidRPr="003D694D" w:rsidRDefault="00C028B7" w:rsidP="00C028B7">
            <w:pPr>
              <w:ind w:left="213"/>
              <w:rPr>
                <w:rFonts w:cstheme="minorHAnsi"/>
              </w:rPr>
            </w:pPr>
            <w:r>
              <w:rPr>
                <w:rFonts w:cstheme="minorHAnsi"/>
                <w:b/>
                <w:bCs/>
                <w:u w:val="single"/>
              </w:rPr>
              <w:t xml:space="preserve">Adjourn: </w:t>
            </w:r>
            <w:r>
              <w:rPr>
                <w:rFonts w:cstheme="minorHAnsi"/>
              </w:rPr>
              <w:t xml:space="preserve">Meeting Adjourned by Jane Crisler at </w:t>
            </w:r>
            <w:r w:rsidR="00040248">
              <w:rPr>
                <w:rFonts w:cstheme="minorHAnsi"/>
              </w:rPr>
              <w:t>2:14</w:t>
            </w:r>
            <w:r>
              <w:rPr>
                <w:rFonts w:cstheme="minorHAnsi"/>
              </w:rPr>
              <w:t>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81192" w14:textId="77777777" w:rsidR="007431A2" w:rsidRDefault="007431A2" w:rsidP="00492E4D">
      <w:pPr>
        <w:spacing w:after="0" w:line="240" w:lineRule="auto"/>
      </w:pPr>
      <w:r>
        <w:separator/>
      </w:r>
    </w:p>
  </w:endnote>
  <w:endnote w:type="continuationSeparator" w:id="0">
    <w:p w14:paraId="7EA2E442" w14:textId="77777777" w:rsidR="007431A2" w:rsidRDefault="007431A2"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FA730" w14:textId="77777777" w:rsidR="007431A2" w:rsidRDefault="007431A2" w:rsidP="00492E4D">
      <w:pPr>
        <w:spacing w:after="0" w:line="240" w:lineRule="auto"/>
      </w:pPr>
      <w:r>
        <w:separator/>
      </w:r>
    </w:p>
  </w:footnote>
  <w:footnote w:type="continuationSeparator" w:id="0">
    <w:p w14:paraId="6742745E" w14:textId="77777777" w:rsidR="007431A2" w:rsidRDefault="007431A2"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7321DB99"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3"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7"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0"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1"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6"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7"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3"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4"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5"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7"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1"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3"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4"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5"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8"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39"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1"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2"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3"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7"/>
  </w:num>
  <w:num w:numId="2" w16cid:durableId="1864048785">
    <w:abstractNumId w:val="39"/>
  </w:num>
  <w:num w:numId="3" w16cid:durableId="1960187423">
    <w:abstractNumId w:val="13"/>
  </w:num>
  <w:num w:numId="4" w16cid:durableId="660617719">
    <w:abstractNumId w:val="28"/>
  </w:num>
  <w:num w:numId="5" w16cid:durableId="1782334216">
    <w:abstractNumId w:val="36"/>
  </w:num>
  <w:num w:numId="6" w16cid:durableId="1341395749">
    <w:abstractNumId w:val="19"/>
  </w:num>
  <w:num w:numId="7" w16cid:durableId="1695767806">
    <w:abstractNumId w:val="5"/>
  </w:num>
  <w:num w:numId="8" w16cid:durableId="520167921">
    <w:abstractNumId w:val="20"/>
  </w:num>
  <w:num w:numId="9" w16cid:durableId="199977103">
    <w:abstractNumId w:val="42"/>
  </w:num>
  <w:num w:numId="10" w16cid:durableId="1325814538">
    <w:abstractNumId w:val="11"/>
  </w:num>
  <w:num w:numId="11" w16cid:durableId="1290748107">
    <w:abstractNumId w:val="14"/>
  </w:num>
  <w:num w:numId="12" w16cid:durableId="429857473">
    <w:abstractNumId w:val="7"/>
  </w:num>
  <w:num w:numId="13" w16cid:durableId="134613608">
    <w:abstractNumId w:val="10"/>
  </w:num>
  <w:num w:numId="14" w16cid:durableId="803886773">
    <w:abstractNumId w:val="21"/>
  </w:num>
  <w:num w:numId="15" w16cid:durableId="610550308">
    <w:abstractNumId w:val="9"/>
  </w:num>
  <w:num w:numId="16" w16cid:durableId="1921868012">
    <w:abstractNumId w:val="12"/>
  </w:num>
  <w:num w:numId="17" w16cid:durableId="1197700373">
    <w:abstractNumId w:val="44"/>
  </w:num>
  <w:num w:numId="18" w16cid:durableId="2059936165">
    <w:abstractNumId w:val="6"/>
  </w:num>
  <w:num w:numId="19" w16cid:durableId="1876309562">
    <w:abstractNumId w:val="35"/>
  </w:num>
  <w:num w:numId="20" w16cid:durableId="2027292067">
    <w:abstractNumId w:val="18"/>
  </w:num>
  <w:num w:numId="21" w16cid:durableId="1023475897">
    <w:abstractNumId w:val="30"/>
  </w:num>
  <w:num w:numId="22" w16cid:durableId="1407606702">
    <w:abstractNumId w:val="0"/>
  </w:num>
  <w:num w:numId="23" w16cid:durableId="303581755">
    <w:abstractNumId w:val="40"/>
  </w:num>
  <w:num w:numId="24" w16cid:durableId="2007635908">
    <w:abstractNumId w:val="37"/>
  </w:num>
  <w:num w:numId="25" w16cid:durableId="348994569">
    <w:abstractNumId w:val="27"/>
  </w:num>
  <w:num w:numId="26" w16cid:durableId="1021514821">
    <w:abstractNumId w:val="4"/>
  </w:num>
  <w:num w:numId="27" w16cid:durableId="138035575">
    <w:abstractNumId w:val="33"/>
  </w:num>
  <w:num w:numId="28" w16cid:durableId="663243353">
    <w:abstractNumId w:val="43"/>
  </w:num>
  <w:num w:numId="29" w16cid:durableId="691342859">
    <w:abstractNumId w:val="32"/>
  </w:num>
  <w:num w:numId="30" w16cid:durableId="108163125">
    <w:abstractNumId w:val="29"/>
  </w:num>
  <w:num w:numId="31" w16cid:durableId="1105735127">
    <w:abstractNumId w:val="25"/>
  </w:num>
  <w:num w:numId="32" w16cid:durableId="621034875">
    <w:abstractNumId w:val="3"/>
  </w:num>
  <w:num w:numId="33" w16cid:durableId="1283147124">
    <w:abstractNumId w:val="31"/>
  </w:num>
  <w:num w:numId="34" w16cid:durableId="531840764">
    <w:abstractNumId w:val="1"/>
  </w:num>
  <w:num w:numId="35" w16cid:durableId="28998161">
    <w:abstractNumId w:val="24"/>
  </w:num>
  <w:num w:numId="36" w16cid:durableId="454565975">
    <w:abstractNumId w:val="26"/>
  </w:num>
  <w:num w:numId="37" w16cid:durableId="1413044356">
    <w:abstractNumId w:val="8"/>
  </w:num>
  <w:num w:numId="38" w16cid:durableId="1931351799">
    <w:abstractNumId w:val="23"/>
  </w:num>
  <w:num w:numId="39" w16cid:durableId="280457889">
    <w:abstractNumId w:val="34"/>
  </w:num>
  <w:num w:numId="40" w16cid:durableId="1536384545">
    <w:abstractNumId w:val="22"/>
  </w:num>
  <w:num w:numId="41" w16cid:durableId="1679848418">
    <w:abstractNumId w:val="16"/>
  </w:num>
  <w:num w:numId="42" w16cid:durableId="1508446599">
    <w:abstractNumId w:val="2"/>
  </w:num>
  <w:num w:numId="43" w16cid:durableId="665667636">
    <w:abstractNumId w:val="41"/>
  </w:num>
  <w:num w:numId="44" w16cid:durableId="1403481902">
    <w:abstractNumId w:val="38"/>
  </w:num>
  <w:num w:numId="45" w16cid:durableId="1580864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248"/>
    <w:rsid w:val="00040DD6"/>
    <w:rsid w:val="00041DE2"/>
    <w:rsid w:val="00062C6C"/>
    <w:rsid w:val="00063020"/>
    <w:rsid w:val="00086029"/>
    <w:rsid w:val="0009387F"/>
    <w:rsid w:val="00094A55"/>
    <w:rsid w:val="000A09EE"/>
    <w:rsid w:val="000A1148"/>
    <w:rsid w:val="000B2136"/>
    <w:rsid w:val="000B341A"/>
    <w:rsid w:val="000B3FE4"/>
    <w:rsid w:val="000C6EC1"/>
    <w:rsid w:val="000D48F2"/>
    <w:rsid w:val="000E6781"/>
    <w:rsid w:val="000F3833"/>
    <w:rsid w:val="00100A45"/>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3CE2"/>
    <w:rsid w:val="00264CF3"/>
    <w:rsid w:val="00273719"/>
    <w:rsid w:val="00297DF8"/>
    <w:rsid w:val="002A678F"/>
    <w:rsid w:val="002D509D"/>
    <w:rsid w:val="002D7F19"/>
    <w:rsid w:val="002F1C1F"/>
    <w:rsid w:val="002F3C9E"/>
    <w:rsid w:val="00313AE8"/>
    <w:rsid w:val="00317E4A"/>
    <w:rsid w:val="00321E56"/>
    <w:rsid w:val="00323AF3"/>
    <w:rsid w:val="00327DAD"/>
    <w:rsid w:val="00357250"/>
    <w:rsid w:val="0038044A"/>
    <w:rsid w:val="00392243"/>
    <w:rsid w:val="003A4DE8"/>
    <w:rsid w:val="003B1A3E"/>
    <w:rsid w:val="003B73A9"/>
    <w:rsid w:val="003D549B"/>
    <w:rsid w:val="003D694D"/>
    <w:rsid w:val="003D7316"/>
    <w:rsid w:val="003F25D0"/>
    <w:rsid w:val="00415394"/>
    <w:rsid w:val="0044241F"/>
    <w:rsid w:val="00457571"/>
    <w:rsid w:val="00472481"/>
    <w:rsid w:val="00473274"/>
    <w:rsid w:val="00475FB3"/>
    <w:rsid w:val="00492E4D"/>
    <w:rsid w:val="004B204D"/>
    <w:rsid w:val="004B2B37"/>
    <w:rsid w:val="004B4B58"/>
    <w:rsid w:val="004F235E"/>
    <w:rsid w:val="005018B4"/>
    <w:rsid w:val="0050585E"/>
    <w:rsid w:val="005114EA"/>
    <w:rsid w:val="00516929"/>
    <w:rsid w:val="00551715"/>
    <w:rsid w:val="00573EE2"/>
    <w:rsid w:val="0057447F"/>
    <w:rsid w:val="00590F81"/>
    <w:rsid w:val="005E7C2B"/>
    <w:rsid w:val="005F5454"/>
    <w:rsid w:val="00605F68"/>
    <w:rsid w:val="006202DA"/>
    <w:rsid w:val="006364B7"/>
    <w:rsid w:val="00643D69"/>
    <w:rsid w:val="00647BC2"/>
    <w:rsid w:val="00660FC2"/>
    <w:rsid w:val="00675869"/>
    <w:rsid w:val="00675BA9"/>
    <w:rsid w:val="006A1456"/>
    <w:rsid w:val="006A7C76"/>
    <w:rsid w:val="006D3137"/>
    <w:rsid w:val="006D3A8C"/>
    <w:rsid w:val="006D7B0C"/>
    <w:rsid w:val="007025C7"/>
    <w:rsid w:val="00714E11"/>
    <w:rsid w:val="00740428"/>
    <w:rsid w:val="007431A2"/>
    <w:rsid w:val="0076186C"/>
    <w:rsid w:val="00767878"/>
    <w:rsid w:val="00777F9D"/>
    <w:rsid w:val="0078512B"/>
    <w:rsid w:val="00785F99"/>
    <w:rsid w:val="007B5B7D"/>
    <w:rsid w:val="007C266B"/>
    <w:rsid w:val="007D75D2"/>
    <w:rsid w:val="007E72FB"/>
    <w:rsid w:val="00822474"/>
    <w:rsid w:val="008246A8"/>
    <w:rsid w:val="00851263"/>
    <w:rsid w:val="0085446C"/>
    <w:rsid w:val="00856476"/>
    <w:rsid w:val="00860728"/>
    <w:rsid w:val="00861355"/>
    <w:rsid w:val="00865702"/>
    <w:rsid w:val="00874163"/>
    <w:rsid w:val="008A4641"/>
    <w:rsid w:val="008A7A85"/>
    <w:rsid w:val="008C7F3C"/>
    <w:rsid w:val="008D183E"/>
    <w:rsid w:val="008D24F7"/>
    <w:rsid w:val="008D3835"/>
    <w:rsid w:val="008D3C0A"/>
    <w:rsid w:val="008E16EE"/>
    <w:rsid w:val="008E5BC7"/>
    <w:rsid w:val="00903262"/>
    <w:rsid w:val="009076A2"/>
    <w:rsid w:val="00927D56"/>
    <w:rsid w:val="00936E38"/>
    <w:rsid w:val="0094404E"/>
    <w:rsid w:val="009505C0"/>
    <w:rsid w:val="0095077A"/>
    <w:rsid w:val="00956D99"/>
    <w:rsid w:val="009747B9"/>
    <w:rsid w:val="00976613"/>
    <w:rsid w:val="00987A6F"/>
    <w:rsid w:val="00990789"/>
    <w:rsid w:val="00990C23"/>
    <w:rsid w:val="009A31A2"/>
    <w:rsid w:val="009A3578"/>
    <w:rsid w:val="009A5E2F"/>
    <w:rsid w:val="009B69EC"/>
    <w:rsid w:val="009C1BA5"/>
    <w:rsid w:val="009C2820"/>
    <w:rsid w:val="009C33C2"/>
    <w:rsid w:val="009C69D9"/>
    <w:rsid w:val="009F4404"/>
    <w:rsid w:val="00A10B3A"/>
    <w:rsid w:val="00A15CA5"/>
    <w:rsid w:val="00A36C13"/>
    <w:rsid w:val="00A4220B"/>
    <w:rsid w:val="00A44C1F"/>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E6DAD"/>
    <w:rsid w:val="00C028B7"/>
    <w:rsid w:val="00C03D32"/>
    <w:rsid w:val="00C17F69"/>
    <w:rsid w:val="00C526EC"/>
    <w:rsid w:val="00C54F8C"/>
    <w:rsid w:val="00C61EED"/>
    <w:rsid w:val="00C659FD"/>
    <w:rsid w:val="00C921EF"/>
    <w:rsid w:val="00CC10D7"/>
    <w:rsid w:val="00CC315C"/>
    <w:rsid w:val="00CC7C26"/>
    <w:rsid w:val="00CD0363"/>
    <w:rsid w:val="00CD2609"/>
    <w:rsid w:val="00CD62C1"/>
    <w:rsid w:val="00CE159A"/>
    <w:rsid w:val="00CF188A"/>
    <w:rsid w:val="00D026E6"/>
    <w:rsid w:val="00D224BD"/>
    <w:rsid w:val="00D25103"/>
    <w:rsid w:val="00D316D3"/>
    <w:rsid w:val="00D32506"/>
    <w:rsid w:val="00D326BB"/>
    <w:rsid w:val="00D32D0C"/>
    <w:rsid w:val="00D42FF7"/>
    <w:rsid w:val="00D47AB8"/>
    <w:rsid w:val="00D60D94"/>
    <w:rsid w:val="00D65C49"/>
    <w:rsid w:val="00D86689"/>
    <w:rsid w:val="00D947C0"/>
    <w:rsid w:val="00D97A6C"/>
    <w:rsid w:val="00DB3478"/>
    <w:rsid w:val="00DB4C8B"/>
    <w:rsid w:val="00DB51B2"/>
    <w:rsid w:val="00DB7CDE"/>
    <w:rsid w:val="00DC3E81"/>
    <w:rsid w:val="00E078AF"/>
    <w:rsid w:val="00E177D4"/>
    <w:rsid w:val="00E87C01"/>
    <w:rsid w:val="00E930CB"/>
    <w:rsid w:val="00EA3629"/>
    <w:rsid w:val="00EA562E"/>
    <w:rsid w:val="00EB2E0C"/>
    <w:rsid w:val="00EC0E1E"/>
    <w:rsid w:val="00ED57E1"/>
    <w:rsid w:val="00F03E93"/>
    <w:rsid w:val="00F0755C"/>
    <w:rsid w:val="00F21B16"/>
    <w:rsid w:val="00F416B6"/>
    <w:rsid w:val="00F54AFB"/>
    <w:rsid w:val="00F857BF"/>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2</cp:revision>
  <cp:lastPrinted>2019-08-14T17:37:00Z</cp:lastPrinted>
  <dcterms:created xsi:type="dcterms:W3CDTF">2023-02-16T19:58:00Z</dcterms:created>
  <dcterms:modified xsi:type="dcterms:W3CDTF">2023-04-20T19:09:00Z</dcterms:modified>
</cp:coreProperties>
</file>